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Project Manager Internship Opportunity in Singapore Singapore</w:t>
      </w:r>
    </w:p>
    <w:bookmarkEnd w:id="20"/>
    <w:p>
      <w:pPr>
        <w:pStyle w:val="BodyText"/>
      </w:pPr>
      <w:r>
        <w:t xml:space="preserve">Dear Hiring Team,</w:t>
      </w:r>
    </w:p>
    <w:p>
      <w:pPr>
        <w:pStyle w:val="BodyText"/>
      </w:pPr>
      <w:r>
        <w:t xml:space="preserve">With profound enthusiasm, I submit this Internship Application Letter for the Project Manager position at your esteemed organization in the dynamic business ecosystem of Singapore Singapore. As a dedicated student pursuing a Bachelor of Business Administration with a specialization in Operations Management at Nanyang Technological University (NTU), I have meticulously prepared myself to contribute meaningfully to your project delivery framework within Southeast Asia's premier innovation hub. This Internship Application Letter represents not merely an application, but my earnest commitment to developing into a future leader in project management within Singapore Singapore's thriving corporate landscape.</w:t>
      </w:r>
    </w:p>
    <w:p>
      <w:pPr>
        <w:pStyle w:val="BodyText"/>
      </w:pPr>
      <w:r>
        <w:t xml:space="preserve">My academic journey has been intentionally structured around core competencies essential for effective Project Management. At NTU, I completed advanced coursework including Strategic Project Planning (Grade: A), Agile Methodologies Implementation, and Risk Management Analysis – all aligned with the PMBOK framework. In my capstone project, I led a 5-member team in redesigning a campus logistics system for NTU's student housing division, applying Scrum methodology to deliver results 2 weeks ahead of schedule while reducing operational costs by 18%. This experience crystallized my understanding that successful Project Manager execution requires both technical precision and cultural intelligence – qualities I intend to cultivate within your Singapore Singapore operations.</w:t>
      </w:r>
    </w:p>
    <w:p>
      <w:pPr>
        <w:pStyle w:val="BodyText"/>
      </w:pPr>
      <w:r>
        <w:t xml:space="preserve">What particularly draws me to your organization is your pioneering work in sustainable infrastructure projects across Southeast Asia, exemplified by initiatives like the Singapore Green Building Council's certification program. Having researched your recent Smart City IoT implementation for public transport systems, I was deeply impressed by how you integrate stakeholder engagement with technical execution – a methodology I have actively practiced through my volunteer role with Habitat for Humanity Singapore. There, I coordinated 15+ volunteers across three housing projects in the Jurong area, managing timelines, budgets under $50K, and cross-cultural teams of international volunteers. This experience taught me that Singapore Singapore's unique multicultural environment demands project managers who can navigate diverse perspectives while maintaining operational excellence – a skillset I aim to refine through your internship program.</w:t>
      </w:r>
    </w:p>
    <w:p>
      <w:pPr>
        <w:pStyle w:val="BodyText"/>
      </w:pPr>
      <w:r>
        <w:t xml:space="preserve">The strategic importance of Singapore as a global project management nexus cannot be overstated. As the world's 7th most competitive economy according to the WEF, Singapore serves as an unparalleled laboratory for modern Project Management practices. Its position at the heart of ASEAN trade networks provides interns like myself with exposure to complex international projects that require navigating both Western business protocols and Eastern collaborative traditions. I am particularly eager to learn from your team's approach to managing cross-border tech implementation projects between Singapore Singapore and regional partners – a capability I believe is critical for future project leaders operating in our interconnected world.</w:t>
      </w:r>
    </w:p>
    <w:p>
      <w:pPr>
        <w:pStyle w:val="BodyText"/>
      </w:pPr>
      <w:r>
        <w:t xml:space="preserve">My technical proficiency complements my operational understanding: I am certified in Microsoft Project and proficient with Jira, Asana, and Tableau for data-driven decision making. During my semester exchange at Singapore Management University (SMU), I collaborated on a research project analyzing supply chain resilience using blockchain technology – where I developed a project timeline tracking system that reduced data reconciliation time by 35% for the team. This practical experience demonstrates my ability to translate theoretical knowledge into actionable tools, directly addressing the technical demands of your Project Manager internship role.</w:t>
      </w:r>
    </w:p>
    <w:p>
      <w:pPr>
        <w:pStyle w:val="BodyText"/>
      </w:pPr>
      <w:r>
        <w:t xml:space="preserve">What truly distinguishes Singapore Singapore as an ideal environment for my professional development is its unwavering commitment to excellence in project execution across all sectors. The government's SkillsFuture initiative alone has created over 1,200 project management training pathways, reflecting a national investment in this discipline that I am eager to participate in. As someone who has attended the Singapore Project Management Association's "Future Leaders" webinar series and volunteered at their annual industry conference, I understand that success here requires more than technical skill – it demands cultural fluency. My previous work with international NGOs across Singapore's immigrant communities has equipped me with the empathy and communication style necessary to foster trust in diverse project teams.</w:t>
      </w:r>
    </w:p>
    <w:p>
      <w:pPr>
        <w:pStyle w:val="BodyText"/>
      </w:pPr>
      <w:r>
        <w:t xml:space="preserve">I have long admired your organization's leadership in integrating sustainability into project frameworks, such as your recent water conservation initiative at Marina Bay Sands. This approach resonates deeply with my own values: I believe Project Manager excellence must balance financial efficiency with environmental and social responsibility. During my internship at a local fintech startup, I implemented an energy-saving protocol for office systems that reduced their carbon footprint by 22% – a project that taught me how small process improvements can create significant sustainable impact through thoughtful project management.</w:t>
      </w:r>
    </w:p>
    <w:p>
      <w:pPr>
        <w:pStyle w:val="BodyText"/>
      </w:pPr>
      <w:r>
        <w:t xml:space="preserve">My career vision aligns perfectly with the trajectory of Singapore Singapore as a global hub. I aspire to eventually lead infrastructure projects connecting ASEAN economies, and your organization's work on cross-border digital trade platforms represents exactly the kind of strategic initiative that will shape this future. Your internship program offers the ideal environment for me to develop both technical competencies and regional business acumen under expert mentorship – skills I know are critical for Project Manager professionals in Singapore Singapore's competitive market.</w:t>
      </w:r>
    </w:p>
    <w:p>
      <w:pPr>
        <w:pStyle w:val="BodyText"/>
      </w:pPr>
      <w:r>
        <w:t xml:space="preserve">As I complete my final year at NTU, I am poised to immediately contribute to your team. My resume provides further detail on my academic achievements, including a 3.8 GPA in project management-related courses and leadership roles in the NTU Project Management Club where I organized workshops attended by 150+ students. I would be honored to discuss how my proactive approach, cultural adaptability, and commitment to sustainable project delivery can support your upcoming initiatives within Singapore Singapore.</w:t>
      </w:r>
    </w:p>
    <w:p>
      <w:pPr>
        <w:pStyle w:val="BodyText"/>
      </w:pPr>
      <w:r>
        <w:t xml:space="preserve">I understand that securing this Internship Application Letter position is highly competitive, but I am confident that my blend of academic rigor, practical experience in Singapore's unique business environment, and passion for transformative project management makes me a strong candidate. Thank you for considering my application. I have attached my resume and look forward to discussing how I can contribute to your team's success in the vibrant Singapore Singapore business ecosystem.</w:t>
      </w:r>
    </w:p>
    <w:p>
      <w:pPr>
        <w:pStyle w:val="BodyText"/>
      </w:pPr>
      <w:r>
        <w:t xml:space="preserve">Sincerely,</w:t>
      </w:r>
    </w:p>
    <w:p>
      <w:pPr>
        <w:pStyle w:val="BodyText"/>
      </w:pPr>
      <w:r>
        <w:rPr>
          <w:bCs/>
          <w:b/>
        </w:rPr>
        <w:t xml:space="preserve">Chloe Tan</w:t>
      </w:r>
      <w:r>
        <w:br/>
      </w:r>
      <w:r>
        <w:t xml:space="preserve">Student ID: NTU2024PM</w:t>
      </w:r>
      <w:r>
        <w:br/>
      </w:r>
      <w:r>
        <w:t xml:space="preserve">Nanyang Technological University</w:t>
      </w:r>
      <w:r>
        <w:br/>
      </w:r>
      <w:r>
        <w:t xml:space="preserve">Singapore, 639798</w:t>
      </w:r>
      <w:r>
        <w:br/>
      </w:r>
      <w:r>
        <w:t xml:space="preserve">Email: chloe.tan@ntu.edu.sg</w:t>
      </w:r>
      <w:r>
        <w:br/>
      </w:r>
      <w:r>
        <w:t xml:space="preserve">Phone: +65 9123 4567</w:t>
      </w:r>
    </w:p>
    <w:p>
      <w:pPr>
        <w:pStyle w:val="BodyText"/>
      </w:pPr>
      <w:r>
        <w:t xml:space="preserve">This Internship Application Letter for the Project Manager position is submitted in accordance with your career portal guidelines and reflects my genuine commitment to contributing to Singapore Singapore's project management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21T13:04:53Z</dcterms:created>
  <dcterms:modified xsi:type="dcterms:W3CDTF">2026-07-21T13:04:53Z</dcterms:modified>
</cp:coreProperties>
</file>

<file path=docProps/custom.xml><?xml version="1.0" encoding="utf-8"?>
<Properties xmlns="http://schemas.openxmlformats.org/officeDocument/2006/custom-properties" xmlns:vt="http://schemas.openxmlformats.org/officeDocument/2006/docPropsVTypes"/>
</file>